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D9616E" w:rsidRDefault="0008450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D9616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D9616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D9616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D9616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D9616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E4F91A" w14:textId="57FC0E3C" w:rsidR="0008177B" w:rsidRPr="00D9616E" w:rsidRDefault="00084500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 and 5 questions </w:t>
      </w:r>
    </w:p>
    <w:p w14:paraId="153527ED" w14:textId="77777777" w:rsidR="0008177B" w:rsidRPr="00D9616E" w:rsidRDefault="00084500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7777777" w:rsidR="0008177B" w:rsidRPr="00D9616E" w:rsidRDefault="00084500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D9616E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D9616E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D9616E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D58A14" w14:textId="46501F54" w:rsidR="00C57619" w:rsidRPr="00D9616E" w:rsidRDefault="00194741" w:rsidP="00961D35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Questions </w:t>
      </w:r>
      <w:r w:rsidR="00084500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4 And 5</w:t>
      </w:r>
    </w:p>
    <w:p w14:paraId="7C31B502" w14:textId="77777777" w:rsidR="000C4625" w:rsidRPr="00196752" w:rsidRDefault="00084500" w:rsidP="000C4625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967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4</w:t>
      </w:r>
    </w:p>
    <w:p w14:paraId="4D029369" w14:textId="0D0AEF07" w:rsidR="004B5A05" w:rsidRPr="00D9616E" w:rsidRDefault="00084500" w:rsidP="0019675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HA refers to the federal and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occupational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fety as well as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ministration, an agency of the United States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Depar</w:t>
      </w:r>
      <w:r w:rsidR="00526291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ment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194741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abor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administration was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created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ensure that men and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women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given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safe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ing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environment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approaches that are used for the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prevention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526291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ards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workplace such as traditional approaches that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include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development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guidelines that are specific to</w:t>
      </w:r>
      <w:r w:rsidR="001947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nursing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me industry,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refusal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cessary steps by the employees for their safety and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establishing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out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ne 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sure </w:t>
      </w:r>
      <w:r w:rsidR="00536450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mployees are aware </w:t>
      </w:r>
      <w:r w:rsidR="00536450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6450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issues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ployees </w:t>
      </w:r>
      <w:r w:rsidR="00196752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ught to </w:t>
      </w:r>
      <w:r w:rsidR="00536450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treat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. One of the</w:t>
      </w:r>
      <w:r w:rsidR="005262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best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aches to address issues </w:t>
      </w:r>
      <w:r w:rsidR="00196752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is,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1947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active </w:t>
      </w:r>
      <w:r w:rsidR="00194741">
        <w:rPr>
          <w:rFonts w:ascii="Times New Roman" w:hAnsi="Times New Roman" w:cs="Times New Roman"/>
          <w:color w:val="000000" w:themeColor="text1"/>
          <w:sz w:val="24"/>
          <w:szCs w:val="24"/>
        </w:rPr>
        <w:t>measures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e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 </w:t>
      </w:r>
      <w:r w:rsidR="00196752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ditional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approaches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reactive</w:t>
      </w:r>
      <w:r w:rsidR="001947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very seldom reduce risk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many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scenarios</w:t>
      </w:r>
      <w:r w:rsidR="00376618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A4519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approach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involves</w:t>
      </w:r>
      <w:r w:rsidR="00CA4519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ing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CA4519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ined to problem-solving</w:t>
      </w:r>
      <w:r w:rsidR="001003B4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using SMART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goals</w:t>
      </w:r>
      <w:r w:rsidR="001003B4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aching employees to </w:t>
      </w:r>
      <w:r w:rsidR="001003B4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consistent</w:t>
      </w:r>
      <w:r w:rsidR="001003B4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1003B4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ision making in adherence to training and workshops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4C4A56D" w14:textId="1315E146" w:rsidR="004B5A05" w:rsidRPr="00196752" w:rsidRDefault="00084500" w:rsidP="004B5A05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967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5</w:t>
      </w:r>
    </w:p>
    <w:p w14:paraId="0D7811CD" w14:textId="151B127B" w:rsidR="00961D35" w:rsidRPr="00D9616E" w:rsidRDefault="00084500" w:rsidP="0019675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HA has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changed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requirements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fall protection on the roofing projects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new systems are introduced 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ch as using a Personal </w:t>
      </w:r>
      <w:r w:rsidR="00526291">
        <w:rPr>
          <w:rFonts w:ascii="Times New Roman" w:hAnsi="Times New Roman" w:cs="Times New Roman"/>
          <w:color w:val="000000" w:themeColor="text1"/>
          <w:sz w:val="24"/>
          <w:szCs w:val="24"/>
        </w:rPr>
        <w:t>Fall A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rrest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stem, using a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estraint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stem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and,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use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uar</w:t>
      </w:r>
      <w:r w:rsidR="00526291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rail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stem. 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ong all the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techniques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Personal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ll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Arrest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1947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st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ective </w:t>
      </w:r>
      <w:r w:rsidR="00526291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it </w:t>
      </w:r>
      <w:r w:rsidR="00196752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keeps</w:t>
      </w:r>
      <w:r w:rsidR="001947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uman body safe from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any sudden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tuation </w:t>
      </w:r>
      <w:r w:rsidR="00D9616E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it is best to address the roofing problems such </w:t>
      </w:r>
      <w:r w:rsidR="00536450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as placement</w:t>
      </w:r>
      <w:r w:rsid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ladder, weather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conditions</w:t>
      </w:r>
      <w:r w:rsid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y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kind</w:t>
      </w:r>
      <w:r w:rsid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holes</w:t>
      </w:r>
      <w:r w:rsid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roof, poor line of sight as well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as split</w:t>
      </w:r>
      <w:r w:rsid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over</w:t>
      </w:r>
      <w:r w:rsid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ofing. </w:t>
      </w:r>
      <w:r w:rsidR="00510F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issues are very common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510F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</w:t>
      </w:r>
      <w:r w:rsidR="001C36EB">
        <w:rPr>
          <w:rFonts w:ascii="Times New Roman" w:hAnsi="Times New Roman" w:cs="Times New Roman"/>
          <w:color w:val="000000" w:themeColor="text1"/>
          <w:sz w:val="24"/>
          <w:szCs w:val="24"/>
        </w:rPr>
        <w:t>easily be</w:t>
      </w:r>
      <w:r w:rsidR="00510F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ed by 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Personal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ll 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rest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in almost all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types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</w:t>
      </w:r>
      <w:r w:rsidR="001C36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above mentioned</w:t>
      </w:r>
      <w:proofErr w:type="gramEnd"/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>circumstance</w:t>
      </w:r>
      <w:r w:rsidR="001C36E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96752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sonal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Fall A</w:t>
      </w:r>
      <w:r w:rsidR="00196752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t>rrest System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best solutions for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roofers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keep themselves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fe</w:t>
      </w:r>
      <w:r w:rsidR="00733F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However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only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requirement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96752">
        <w:rPr>
          <w:rFonts w:ascii="Times New Roman" w:hAnsi="Times New Roman" w:cs="Times New Roman"/>
          <w:color w:val="000000" w:themeColor="text1"/>
          <w:sz w:val="24"/>
          <w:szCs w:val="24"/>
        </w:rPr>
        <w:t>is the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ining of the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roofers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ecause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without training the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6450">
        <w:rPr>
          <w:rFonts w:ascii="Times New Roman" w:hAnsi="Times New Roman" w:cs="Times New Roman"/>
          <w:color w:val="000000" w:themeColor="text1"/>
          <w:sz w:val="24"/>
          <w:szCs w:val="24"/>
        </w:rPr>
        <w:t>technique w</w:t>
      </w:r>
      <w:r w:rsidR="001C36EB">
        <w:rPr>
          <w:rFonts w:ascii="Times New Roman" w:hAnsi="Times New Roman" w:cs="Times New Roman"/>
          <w:color w:val="000000" w:themeColor="text1"/>
          <w:sz w:val="24"/>
          <w:szCs w:val="24"/>
        </w:rPr>
        <w:t>ould</w:t>
      </w:r>
      <w:r w:rsidR="00C36A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C36EB">
        <w:rPr>
          <w:rFonts w:ascii="Times New Roman" w:hAnsi="Times New Roman" w:cs="Times New Roman"/>
          <w:color w:val="000000" w:themeColor="text1"/>
          <w:sz w:val="24"/>
          <w:szCs w:val="24"/>
        </w:rPr>
        <w:t>not be able to serve its purpose.</w:t>
      </w:r>
      <w:bookmarkStart w:id="0" w:name="_GoBack"/>
      <w:bookmarkEnd w:id="0"/>
      <w:r w:rsidR="000C4625" w:rsidRPr="00D9616E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</w:p>
    <w:p w14:paraId="791F21C4" w14:textId="77777777" w:rsidR="0026072D" w:rsidRPr="00D9616E" w:rsidRDefault="0026072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6072D" w:rsidRPr="00D9616E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F91FA" w14:textId="77777777" w:rsidR="001A7C3F" w:rsidRDefault="001A7C3F">
      <w:pPr>
        <w:spacing w:after="0" w:line="240" w:lineRule="auto"/>
      </w:pPr>
      <w:r>
        <w:separator/>
      </w:r>
    </w:p>
  </w:endnote>
  <w:endnote w:type="continuationSeparator" w:id="0">
    <w:p w14:paraId="2F1BB3D5" w14:textId="77777777" w:rsidR="001A7C3F" w:rsidRDefault="001A7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0261F" w14:textId="77777777" w:rsidR="001A7C3F" w:rsidRDefault="001A7C3F">
      <w:pPr>
        <w:spacing w:after="0" w:line="240" w:lineRule="auto"/>
      </w:pPr>
      <w:r>
        <w:separator/>
      </w:r>
    </w:p>
  </w:footnote>
  <w:footnote w:type="continuationSeparator" w:id="0">
    <w:p w14:paraId="47C6AD03" w14:textId="77777777" w:rsidR="001A7C3F" w:rsidRDefault="001A7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2D4D6BA8" w:rsidR="00A106AF" w:rsidRPr="001A02CC" w:rsidRDefault="00084500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961D35">
      <w:rPr>
        <w:rFonts w:ascii="Times New Roman" w:hAnsi="Times New Roman" w:cs="Times New Roman"/>
        <w:sz w:val="24"/>
        <w:szCs w:val="24"/>
      </w:rPr>
      <w:t>OCC HEALTH AND SAFET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6090A90D" w:rsidR="00A106AF" w:rsidRPr="001A02CC" w:rsidRDefault="00084500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OCC HEALTH AND SAFET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4500"/>
    <w:rsid w:val="00085549"/>
    <w:rsid w:val="00090057"/>
    <w:rsid w:val="0009207A"/>
    <w:rsid w:val="0009373B"/>
    <w:rsid w:val="000972AE"/>
    <w:rsid w:val="000A011E"/>
    <w:rsid w:val="000A6EE1"/>
    <w:rsid w:val="000C4625"/>
    <w:rsid w:val="000C4677"/>
    <w:rsid w:val="000D5139"/>
    <w:rsid w:val="000D537D"/>
    <w:rsid w:val="000E4547"/>
    <w:rsid w:val="000E60FE"/>
    <w:rsid w:val="000F5C0F"/>
    <w:rsid w:val="001003B4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94741"/>
    <w:rsid w:val="00196752"/>
    <w:rsid w:val="001A02CC"/>
    <w:rsid w:val="001A0404"/>
    <w:rsid w:val="001A7472"/>
    <w:rsid w:val="001A7C3F"/>
    <w:rsid w:val="001B2CB0"/>
    <w:rsid w:val="001C36EB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76618"/>
    <w:rsid w:val="00383807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B5A05"/>
    <w:rsid w:val="004D0EE0"/>
    <w:rsid w:val="004E2425"/>
    <w:rsid w:val="00506F1F"/>
    <w:rsid w:val="00510F2C"/>
    <w:rsid w:val="00511035"/>
    <w:rsid w:val="00525633"/>
    <w:rsid w:val="00525FDC"/>
    <w:rsid w:val="00526291"/>
    <w:rsid w:val="00536450"/>
    <w:rsid w:val="00550EFD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33FC9"/>
    <w:rsid w:val="00747B4E"/>
    <w:rsid w:val="00752236"/>
    <w:rsid w:val="00753EE1"/>
    <w:rsid w:val="007642EC"/>
    <w:rsid w:val="00764D8B"/>
    <w:rsid w:val="007B30BD"/>
    <w:rsid w:val="007C2F25"/>
    <w:rsid w:val="007C30FD"/>
    <w:rsid w:val="007C6293"/>
    <w:rsid w:val="007D2E69"/>
    <w:rsid w:val="007D591A"/>
    <w:rsid w:val="007D5A2E"/>
    <w:rsid w:val="007E3EC1"/>
    <w:rsid w:val="00807E6C"/>
    <w:rsid w:val="00820904"/>
    <w:rsid w:val="0082673A"/>
    <w:rsid w:val="00834311"/>
    <w:rsid w:val="00842BFD"/>
    <w:rsid w:val="00862032"/>
    <w:rsid w:val="00863C7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3EEF"/>
    <w:rsid w:val="00953628"/>
    <w:rsid w:val="00961D35"/>
    <w:rsid w:val="009823FF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AF7A1D"/>
    <w:rsid w:val="00B0152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36A75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A4519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37B1B"/>
    <w:rsid w:val="00D434CA"/>
    <w:rsid w:val="00D46875"/>
    <w:rsid w:val="00D5076D"/>
    <w:rsid w:val="00D620E3"/>
    <w:rsid w:val="00D62605"/>
    <w:rsid w:val="00D62E1C"/>
    <w:rsid w:val="00D819BF"/>
    <w:rsid w:val="00D95087"/>
    <w:rsid w:val="00D9616E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40F69"/>
    <w:rsid w:val="00E61F29"/>
    <w:rsid w:val="00E724C4"/>
    <w:rsid w:val="00E85934"/>
    <w:rsid w:val="00E95753"/>
    <w:rsid w:val="00E9582E"/>
    <w:rsid w:val="00EB0B02"/>
    <w:rsid w:val="00EB0E33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2047F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20-01-13T14:42:00Z</dcterms:created>
  <dcterms:modified xsi:type="dcterms:W3CDTF">2020-01-13T14:42:00Z</dcterms:modified>
</cp:coreProperties>
</file>